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4B3924" w14:textId="77777777" w:rsidR="00965EA9" w:rsidRDefault="00965EA9" w:rsidP="00CD4B86">
      <w:pPr>
        <w:pStyle w:val="Encabezado"/>
        <w:rPr>
          <w:b/>
        </w:rPr>
      </w:pPr>
    </w:p>
    <w:p w14:paraId="2FFFB5DA" w14:textId="77777777" w:rsidR="00965EA9" w:rsidRDefault="00965EA9" w:rsidP="00965EA9">
      <w:pPr>
        <w:pStyle w:val="Encabezado"/>
        <w:jc w:val="center"/>
        <w:rPr>
          <w:b/>
        </w:rPr>
      </w:pPr>
    </w:p>
    <w:p w14:paraId="6B76FEDA" w14:textId="77777777" w:rsidR="00F44F68" w:rsidRDefault="00F44F68" w:rsidP="00437373">
      <w:pPr>
        <w:jc w:val="center"/>
        <w:rPr>
          <w:b/>
        </w:rPr>
      </w:pPr>
    </w:p>
    <w:p w14:paraId="7D1C005E" w14:textId="79AE3E3D" w:rsidR="006613C0" w:rsidRPr="00437373" w:rsidRDefault="00437373" w:rsidP="00437373">
      <w:pPr>
        <w:jc w:val="center"/>
        <w:rPr>
          <w:b/>
        </w:rPr>
      </w:pPr>
      <w:r w:rsidRPr="00437373">
        <w:rPr>
          <w:b/>
        </w:rPr>
        <w:t xml:space="preserve">FORMATO DE EVALUACIÓN DE RESÚMENES </w:t>
      </w:r>
      <w:r w:rsidRPr="00437373">
        <w:rPr>
          <w:b/>
        </w:rPr>
        <w:br/>
        <w:t>13 Congreso Nacional de Enseñanza de la Física y la Astronomía</w:t>
      </w:r>
    </w:p>
    <w:p w14:paraId="3390DACE" w14:textId="77777777" w:rsidR="00437373" w:rsidRPr="00D343BA" w:rsidRDefault="00437373" w:rsidP="00D343BA">
      <w:pPr>
        <w:jc w:val="both"/>
      </w:pPr>
    </w:p>
    <w:p w14:paraId="7B9F8B0F" w14:textId="77777777" w:rsidR="00D343BA" w:rsidRDefault="00D343BA" w:rsidP="00780C64">
      <w:pPr>
        <w:jc w:val="both"/>
      </w:pPr>
    </w:p>
    <w:p w14:paraId="36472124" w14:textId="7C35D2BA" w:rsidR="007A4688" w:rsidRPr="00965EA9" w:rsidRDefault="00D343BA" w:rsidP="00780C64">
      <w:pPr>
        <w:jc w:val="both"/>
      </w:pPr>
      <w:r w:rsidRPr="00D343BA">
        <w:t xml:space="preserve">El Comité </w:t>
      </w:r>
      <w:r>
        <w:t xml:space="preserve">Científico </w:t>
      </w:r>
      <w:r w:rsidRPr="00D343BA">
        <w:t xml:space="preserve">del Congreso agradece su </w:t>
      </w:r>
      <w:r w:rsidR="00AC7899">
        <w:t>apoyo</w:t>
      </w:r>
      <w:r w:rsidRPr="00D343BA">
        <w:t xml:space="preserve"> como evaluador.</w:t>
      </w:r>
      <w:r w:rsidRPr="00D343BA">
        <w:br/>
        <w:t>El presente formato tiene como propósito orientar la evaluación de los resúmenes y ponencias postulados al 13 Congreso Nacional de Enseñanza de la Física y la Astronomía.</w:t>
      </w:r>
      <w:r>
        <w:t xml:space="preserve"> </w:t>
      </w:r>
      <w:r w:rsidRPr="00D343BA">
        <w:t>Se solicita valorar cada uno de los criterios presentados y emitir una recomendación final sobre la aceptación de la propuesta para su presentación en el Congreso.</w:t>
      </w:r>
    </w:p>
    <w:p w14:paraId="61CF39D1" w14:textId="4F1BE52F" w:rsidR="00587D9E" w:rsidRDefault="00587D9E" w:rsidP="00780C64">
      <w:pPr>
        <w:jc w:val="both"/>
        <w:rPr>
          <w:b/>
        </w:rPr>
      </w:pPr>
    </w:p>
    <w:p w14:paraId="7C342858" w14:textId="77777777" w:rsidR="00F44F68" w:rsidRPr="00965EA9" w:rsidRDefault="00F44F68" w:rsidP="00780C64">
      <w:pPr>
        <w:jc w:val="both"/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64"/>
      </w:tblGrid>
      <w:tr w:rsidR="00587D9E" w:rsidRPr="00965EA9" w14:paraId="5C688272" w14:textId="77777777" w:rsidTr="001D1C30">
        <w:trPr>
          <w:trHeight w:val="792"/>
          <w:jc w:val="center"/>
        </w:trPr>
        <w:tc>
          <w:tcPr>
            <w:tcW w:w="10089" w:type="dxa"/>
          </w:tcPr>
          <w:p w14:paraId="65E9FBA9" w14:textId="6F92A1F2" w:rsidR="00587D9E" w:rsidRPr="00965EA9" w:rsidRDefault="00587D9E" w:rsidP="00C34D25">
            <w:pPr>
              <w:pStyle w:val="Ttuloartculo"/>
              <w:widowControl w:val="0"/>
              <w:jc w:val="both"/>
              <w:rPr>
                <w:b w:val="0"/>
                <w:szCs w:val="24"/>
              </w:rPr>
            </w:pPr>
            <w:r w:rsidRPr="00965EA9">
              <w:rPr>
                <w:b w:val="0"/>
                <w:szCs w:val="24"/>
              </w:rPr>
              <w:t xml:space="preserve">Título </w:t>
            </w:r>
            <w:r w:rsidR="00C34D25">
              <w:rPr>
                <w:b w:val="0"/>
                <w:szCs w:val="24"/>
              </w:rPr>
              <w:t>de la propuesta</w:t>
            </w:r>
            <w:r w:rsidRPr="00965EA9">
              <w:rPr>
                <w:b w:val="0"/>
                <w:szCs w:val="24"/>
              </w:rPr>
              <w:t xml:space="preserve">: </w:t>
            </w:r>
          </w:p>
        </w:tc>
      </w:tr>
      <w:tr w:rsidR="00587D9E" w:rsidRPr="00965EA9" w14:paraId="1CE83839" w14:textId="77777777" w:rsidTr="00587D9E">
        <w:trPr>
          <w:trHeight w:val="22"/>
          <w:jc w:val="center"/>
        </w:trPr>
        <w:tc>
          <w:tcPr>
            <w:tcW w:w="10089" w:type="dxa"/>
          </w:tcPr>
          <w:p w14:paraId="30613984" w14:textId="229BDEE3" w:rsidR="00587D9E" w:rsidRPr="00965EA9" w:rsidRDefault="00587D9E" w:rsidP="008D783A">
            <w:pPr>
              <w:widowControl w:val="0"/>
            </w:pPr>
            <w:r w:rsidRPr="00965EA9">
              <w:t xml:space="preserve">Fecha de evaluación del </w:t>
            </w:r>
            <w:r w:rsidR="008D783A">
              <w:t>Resumen</w:t>
            </w:r>
            <w:r w:rsidRPr="00965EA9">
              <w:t xml:space="preserve">: </w:t>
            </w:r>
          </w:p>
        </w:tc>
      </w:tr>
      <w:tr w:rsidR="00587D9E" w:rsidRPr="00965EA9" w14:paraId="0890CDE0" w14:textId="77777777" w:rsidTr="00587D9E">
        <w:trPr>
          <w:trHeight w:val="22"/>
          <w:jc w:val="center"/>
        </w:trPr>
        <w:tc>
          <w:tcPr>
            <w:tcW w:w="10089" w:type="dxa"/>
          </w:tcPr>
          <w:p w14:paraId="13C1B030" w14:textId="77777777" w:rsidR="00587D9E" w:rsidRPr="00965EA9" w:rsidRDefault="00587D9E" w:rsidP="00587D9E">
            <w:pPr>
              <w:widowControl w:val="0"/>
            </w:pPr>
            <w:r w:rsidRPr="00965EA9">
              <w:t xml:space="preserve">Fecha de entrega de la valoración: </w:t>
            </w:r>
          </w:p>
        </w:tc>
      </w:tr>
      <w:tr w:rsidR="00587D9E" w:rsidRPr="00965EA9" w14:paraId="6B7798E0" w14:textId="77777777" w:rsidTr="00587D9E">
        <w:trPr>
          <w:trHeight w:val="22"/>
          <w:jc w:val="center"/>
        </w:trPr>
        <w:tc>
          <w:tcPr>
            <w:tcW w:w="10089" w:type="dxa"/>
          </w:tcPr>
          <w:p w14:paraId="3636B2D6" w14:textId="77777777" w:rsidR="00587D9E" w:rsidRPr="00965EA9" w:rsidRDefault="00587D9E" w:rsidP="00587D9E">
            <w:pPr>
              <w:widowControl w:val="0"/>
            </w:pPr>
            <w:r w:rsidRPr="00965EA9">
              <w:t xml:space="preserve">Nombre </w:t>
            </w:r>
            <w:r w:rsidR="00965407" w:rsidRPr="00965EA9">
              <w:t xml:space="preserve">completo </w:t>
            </w:r>
            <w:r w:rsidRPr="00965EA9">
              <w:t xml:space="preserve">del evaluador: </w:t>
            </w:r>
          </w:p>
        </w:tc>
      </w:tr>
      <w:tr w:rsidR="00587D9E" w:rsidRPr="00965EA9" w14:paraId="776D3333" w14:textId="77777777" w:rsidTr="00587D9E">
        <w:trPr>
          <w:trHeight w:val="22"/>
          <w:jc w:val="center"/>
        </w:trPr>
        <w:tc>
          <w:tcPr>
            <w:tcW w:w="10089" w:type="dxa"/>
          </w:tcPr>
          <w:p w14:paraId="6630C11C" w14:textId="77777777" w:rsidR="00587D9E" w:rsidRPr="00965EA9" w:rsidRDefault="00965407" w:rsidP="00587D9E">
            <w:pPr>
              <w:widowControl w:val="0"/>
            </w:pPr>
            <w:r w:rsidRPr="00965EA9">
              <w:t>F</w:t>
            </w:r>
            <w:r w:rsidR="00587D9E" w:rsidRPr="00965EA9">
              <w:t>iliación Institucional</w:t>
            </w:r>
            <w:r w:rsidRPr="00965EA9">
              <w:t xml:space="preserve"> del evaluador</w:t>
            </w:r>
            <w:r w:rsidR="00587D9E" w:rsidRPr="00965EA9">
              <w:t xml:space="preserve">: </w:t>
            </w:r>
          </w:p>
        </w:tc>
      </w:tr>
      <w:tr w:rsidR="00493A79" w:rsidRPr="00965EA9" w14:paraId="6F763882" w14:textId="77777777" w:rsidTr="00587D9E">
        <w:trPr>
          <w:trHeight w:val="22"/>
          <w:jc w:val="center"/>
        </w:trPr>
        <w:tc>
          <w:tcPr>
            <w:tcW w:w="10089" w:type="dxa"/>
          </w:tcPr>
          <w:p w14:paraId="3352182D" w14:textId="77777777" w:rsidR="00493A79" w:rsidRPr="00965EA9" w:rsidRDefault="003A6BDB" w:rsidP="00587D9E">
            <w:pPr>
              <w:widowControl w:val="0"/>
            </w:pPr>
            <w:r w:rsidRPr="00965EA9">
              <w:t>Nú</w:t>
            </w:r>
            <w:r w:rsidR="00493A79" w:rsidRPr="00965EA9">
              <w:t xml:space="preserve">mero de Documento de Identificación:  </w:t>
            </w:r>
          </w:p>
        </w:tc>
      </w:tr>
      <w:tr w:rsidR="00587D9E" w:rsidRPr="00965EA9" w14:paraId="57D23D43" w14:textId="77777777" w:rsidTr="00587D9E">
        <w:trPr>
          <w:trHeight w:val="22"/>
          <w:jc w:val="center"/>
        </w:trPr>
        <w:tc>
          <w:tcPr>
            <w:tcW w:w="10089" w:type="dxa"/>
          </w:tcPr>
          <w:p w14:paraId="2562BBFA" w14:textId="77777777" w:rsidR="00587D9E" w:rsidRPr="00965EA9" w:rsidRDefault="00965407" w:rsidP="00587D9E">
            <w:pPr>
              <w:widowControl w:val="0"/>
            </w:pPr>
            <w:r w:rsidRPr="00965EA9">
              <w:t>Último título obtenido</w:t>
            </w:r>
            <w:r w:rsidR="00587D9E" w:rsidRPr="00965EA9">
              <w:t xml:space="preserve">: </w:t>
            </w:r>
          </w:p>
        </w:tc>
      </w:tr>
      <w:tr w:rsidR="00587D9E" w:rsidRPr="00965EA9" w14:paraId="06321111" w14:textId="77777777" w:rsidTr="00587D9E">
        <w:trPr>
          <w:trHeight w:val="22"/>
          <w:jc w:val="center"/>
        </w:trPr>
        <w:tc>
          <w:tcPr>
            <w:tcW w:w="10089" w:type="dxa"/>
          </w:tcPr>
          <w:p w14:paraId="37850C35" w14:textId="73AC6D06" w:rsidR="00587D9E" w:rsidRPr="00965EA9" w:rsidRDefault="008E3AE4" w:rsidP="00587D9E">
            <w:pPr>
              <w:widowControl w:val="0"/>
              <w:rPr>
                <w:lang w:val="en-US"/>
              </w:rPr>
            </w:pPr>
            <w:r w:rsidRPr="00965EA9">
              <w:t>Correo electrónico</w:t>
            </w:r>
            <w:r w:rsidR="00165C3C" w:rsidRPr="00965EA9">
              <w:t xml:space="preserve"> </w:t>
            </w:r>
            <w:r w:rsidR="00965EA9" w:rsidRPr="00965EA9">
              <w:t>institucional</w:t>
            </w:r>
            <w:r w:rsidR="00587D9E" w:rsidRPr="00965EA9">
              <w:rPr>
                <w:lang w:val="en-US"/>
              </w:rPr>
              <w:t xml:space="preserve">: </w:t>
            </w:r>
          </w:p>
        </w:tc>
      </w:tr>
    </w:tbl>
    <w:p w14:paraId="49C57B6A" w14:textId="77777777" w:rsidR="00587D9E" w:rsidRPr="00965EA9" w:rsidRDefault="00587D9E" w:rsidP="00780C64">
      <w:pPr>
        <w:jc w:val="both"/>
        <w:rPr>
          <w:b/>
        </w:rPr>
      </w:pPr>
    </w:p>
    <w:p w14:paraId="381C5ADD" w14:textId="08113DBA" w:rsidR="001F0631" w:rsidRPr="00965EA9" w:rsidRDefault="00965EA9" w:rsidP="001F0631">
      <w:pPr>
        <w:widowControl w:val="0"/>
        <w:rPr>
          <w:b/>
        </w:rPr>
      </w:pPr>
      <w:r>
        <w:rPr>
          <w:b/>
        </w:rPr>
        <w:t>E</w:t>
      </w:r>
      <w:r w:rsidRPr="00965EA9">
        <w:rPr>
          <w:b/>
        </w:rPr>
        <w:t xml:space="preserve">n relación con la estructura y contenido del </w:t>
      </w:r>
      <w:r w:rsidR="00437373">
        <w:rPr>
          <w:b/>
        </w:rPr>
        <w:t>Resumen</w:t>
      </w:r>
      <w:r w:rsidRPr="00965EA9">
        <w:rPr>
          <w:b/>
        </w:rPr>
        <w:t>:</w:t>
      </w:r>
    </w:p>
    <w:p w14:paraId="32D6A375" w14:textId="77777777" w:rsidR="001F0631" w:rsidRPr="00965EA9" w:rsidRDefault="001F0631" w:rsidP="001F0631">
      <w:pPr>
        <w:widowControl w:val="0"/>
      </w:pPr>
    </w:p>
    <w:p w14:paraId="6F498ACE" w14:textId="77777777" w:rsidR="001F0631" w:rsidRPr="00965EA9" w:rsidRDefault="001F0631" w:rsidP="001F0631">
      <w:pPr>
        <w:rPr>
          <w:b/>
        </w:rPr>
      </w:pPr>
      <w:r w:rsidRPr="00965EA9">
        <w:rPr>
          <w:b/>
        </w:rPr>
        <w:t>General</w:t>
      </w:r>
    </w:p>
    <w:tbl>
      <w:tblPr>
        <w:tblW w:w="102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8"/>
        <w:gridCol w:w="1038"/>
      </w:tblGrid>
      <w:tr w:rsidR="001F0631" w:rsidRPr="00965EA9" w14:paraId="061D3310" w14:textId="77777777" w:rsidTr="00965EA9">
        <w:trPr>
          <w:trHeight w:val="414"/>
        </w:trPr>
        <w:tc>
          <w:tcPr>
            <w:tcW w:w="9208" w:type="dxa"/>
            <w:shd w:val="clear" w:color="auto" w:fill="5B9BD5" w:themeFill="accent5"/>
          </w:tcPr>
          <w:p w14:paraId="735EEFBA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Pregunta</w:t>
            </w:r>
          </w:p>
        </w:tc>
        <w:tc>
          <w:tcPr>
            <w:tcW w:w="1038" w:type="dxa"/>
            <w:shd w:val="clear" w:color="auto" w:fill="5B9BD5" w:themeFill="accent5"/>
          </w:tcPr>
          <w:p w14:paraId="1C1FAC2E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Sí/No</w:t>
            </w:r>
          </w:p>
        </w:tc>
      </w:tr>
      <w:tr w:rsidR="001F0631" w:rsidRPr="00965EA9" w14:paraId="5EE53413" w14:textId="77777777" w:rsidTr="00F140B5">
        <w:trPr>
          <w:trHeight w:val="424"/>
        </w:trPr>
        <w:tc>
          <w:tcPr>
            <w:tcW w:w="9208" w:type="dxa"/>
          </w:tcPr>
          <w:p w14:paraId="293C91D4" w14:textId="4AEEA570" w:rsidR="001F0631" w:rsidRPr="00965EA9" w:rsidRDefault="001F0631" w:rsidP="00DB4AEE">
            <w:pPr>
              <w:spacing w:line="360" w:lineRule="auto"/>
              <w:jc w:val="both"/>
            </w:pPr>
            <w:r w:rsidRPr="00965EA9">
              <w:t xml:space="preserve">¿El </w:t>
            </w:r>
            <w:r w:rsidR="00DB4AEE">
              <w:t>resumen</w:t>
            </w:r>
            <w:r w:rsidRPr="00965EA9">
              <w:t xml:space="preserve"> es el adecuado en extensión e información?</w:t>
            </w:r>
          </w:p>
        </w:tc>
        <w:tc>
          <w:tcPr>
            <w:tcW w:w="1038" w:type="dxa"/>
          </w:tcPr>
          <w:p w14:paraId="13B34184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1F0631" w:rsidRPr="00965EA9" w14:paraId="37664092" w14:textId="77777777" w:rsidTr="00F140B5">
        <w:trPr>
          <w:trHeight w:val="414"/>
        </w:trPr>
        <w:tc>
          <w:tcPr>
            <w:tcW w:w="9208" w:type="dxa"/>
          </w:tcPr>
          <w:p w14:paraId="1A0BB5EA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Es una investigación original, nueva y relevante en su campo?</w:t>
            </w:r>
          </w:p>
        </w:tc>
        <w:tc>
          <w:tcPr>
            <w:tcW w:w="1038" w:type="dxa"/>
          </w:tcPr>
          <w:p w14:paraId="4E4E92E5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</w:tbl>
    <w:p w14:paraId="4A2DD3FA" w14:textId="03285162" w:rsidR="00965EA9" w:rsidRDefault="00965EA9" w:rsidP="001F0631"/>
    <w:p w14:paraId="63892E10" w14:textId="5BD7AA12" w:rsidR="001F0631" w:rsidRDefault="001F0631" w:rsidP="001F0631">
      <w:r w:rsidRPr="00965EA9">
        <w:t>Notas:</w:t>
      </w:r>
      <w:r w:rsidR="00965EA9" w:rsidRPr="00965EA9">
        <w:t>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65EA9">
        <w:t>__</w:t>
      </w:r>
    </w:p>
    <w:p w14:paraId="357691DF" w14:textId="20C6F899" w:rsidR="00965EA9" w:rsidRDefault="00965EA9" w:rsidP="001F0631"/>
    <w:p w14:paraId="0C3BBE3B" w14:textId="7FF026EF" w:rsidR="00965EA9" w:rsidRDefault="00965EA9" w:rsidP="001F0631"/>
    <w:p w14:paraId="744FE6D8" w14:textId="6C7E444D" w:rsidR="001F0631" w:rsidRPr="00965EA9" w:rsidRDefault="001F0631" w:rsidP="001F0631">
      <w:pPr>
        <w:rPr>
          <w:b/>
        </w:rPr>
      </w:pPr>
      <w:r w:rsidRPr="00965EA9">
        <w:rPr>
          <w:b/>
        </w:rPr>
        <w:t>EL RESUMEN Y EL ABSTRACT</w:t>
      </w:r>
    </w:p>
    <w:tbl>
      <w:tblPr>
        <w:tblW w:w="103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5"/>
        <w:gridCol w:w="1052"/>
      </w:tblGrid>
      <w:tr w:rsidR="001F0631" w:rsidRPr="00965EA9" w14:paraId="26635ACE" w14:textId="77777777" w:rsidTr="00965EA9">
        <w:trPr>
          <w:trHeight w:val="379"/>
        </w:trPr>
        <w:tc>
          <w:tcPr>
            <w:tcW w:w="9325" w:type="dxa"/>
            <w:shd w:val="clear" w:color="auto" w:fill="5B9BD5" w:themeFill="accent5"/>
          </w:tcPr>
          <w:p w14:paraId="3857DE5C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Pregunta</w:t>
            </w:r>
          </w:p>
        </w:tc>
        <w:tc>
          <w:tcPr>
            <w:tcW w:w="1052" w:type="dxa"/>
            <w:shd w:val="clear" w:color="auto" w:fill="5B9BD5" w:themeFill="accent5"/>
          </w:tcPr>
          <w:p w14:paraId="1DFA4CDC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Sí/No</w:t>
            </w:r>
          </w:p>
        </w:tc>
      </w:tr>
      <w:tr w:rsidR="00C34D25" w:rsidRPr="00965EA9" w14:paraId="1D2C751C" w14:textId="77777777" w:rsidTr="00C34D25">
        <w:trPr>
          <w:trHeight w:val="462"/>
        </w:trPr>
        <w:tc>
          <w:tcPr>
            <w:tcW w:w="9325" w:type="dxa"/>
          </w:tcPr>
          <w:p w14:paraId="4C9F643B" w14:textId="56DFA4C4" w:rsidR="00C34D25" w:rsidRPr="00965EA9" w:rsidRDefault="00DB4AEE" w:rsidP="00DB4AEE">
            <w:pPr>
              <w:spacing w:line="360" w:lineRule="auto"/>
              <w:jc w:val="both"/>
            </w:pPr>
            <w:r>
              <w:t>¿En la Introdución Indica el problema a tratar y los objetivos a cumplir en la investigación?</w:t>
            </w:r>
          </w:p>
        </w:tc>
        <w:tc>
          <w:tcPr>
            <w:tcW w:w="1052" w:type="dxa"/>
          </w:tcPr>
          <w:p w14:paraId="19D50BA5" w14:textId="77777777" w:rsidR="00C34D25" w:rsidRPr="00965EA9" w:rsidRDefault="00C34D25" w:rsidP="00C34D25">
            <w:pPr>
              <w:spacing w:line="360" w:lineRule="auto"/>
              <w:jc w:val="both"/>
            </w:pPr>
          </w:p>
        </w:tc>
      </w:tr>
      <w:tr w:rsidR="00DB4AEE" w:rsidRPr="00965EA9" w14:paraId="19E64CF1" w14:textId="77777777" w:rsidTr="00C34D25">
        <w:trPr>
          <w:trHeight w:val="462"/>
        </w:trPr>
        <w:tc>
          <w:tcPr>
            <w:tcW w:w="9325" w:type="dxa"/>
          </w:tcPr>
          <w:p w14:paraId="2974B12D" w14:textId="6B3ACF5C" w:rsidR="00DB4AEE" w:rsidRDefault="00DB4AEE" w:rsidP="00C34D25">
            <w:pPr>
              <w:spacing w:line="360" w:lineRule="auto"/>
              <w:jc w:val="both"/>
            </w:pPr>
            <w:r w:rsidRPr="00DB4AEE">
              <w:t>¿En la metodología se presenta claramente el objeto de estudio, las variables, el diseño estadístico y la técnica de análisis?  Investigación cualitativa y/o cuantitativa</w:t>
            </w:r>
          </w:p>
        </w:tc>
        <w:tc>
          <w:tcPr>
            <w:tcW w:w="1052" w:type="dxa"/>
          </w:tcPr>
          <w:p w14:paraId="7CBDD6CC" w14:textId="77777777" w:rsidR="00DB4AEE" w:rsidRPr="00965EA9" w:rsidRDefault="00DB4AEE" w:rsidP="00C34D25">
            <w:pPr>
              <w:spacing w:line="360" w:lineRule="auto"/>
              <w:jc w:val="both"/>
            </w:pPr>
          </w:p>
        </w:tc>
      </w:tr>
      <w:tr w:rsidR="00DB4AEE" w:rsidRPr="00965EA9" w14:paraId="7B648BEA" w14:textId="77777777" w:rsidTr="00C34D25">
        <w:trPr>
          <w:trHeight w:val="462"/>
        </w:trPr>
        <w:tc>
          <w:tcPr>
            <w:tcW w:w="9325" w:type="dxa"/>
          </w:tcPr>
          <w:p w14:paraId="63209A52" w14:textId="343E1A2F" w:rsidR="00DB4AEE" w:rsidRPr="00DB4AEE" w:rsidRDefault="00DB4AEE" w:rsidP="00C34D25">
            <w:pPr>
              <w:spacing w:line="360" w:lineRule="auto"/>
              <w:jc w:val="both"/>
            </w:pPr>
            <w:r w:rsidRPr="00DB4AEE">
              <w:lastRenderedPageBreak/>
              <w:t>¿En los resultados y discusión se ilustran los hallazgos en una secuencia ordenada y lógica?</w:t>
            </w:r>
          </w:p>
        </w:tc>
        <w:tc>
          <w:tcPr>
            <w:tcW w:w="1052" w:type="dxa"/>
          </w:tcPr>
          <w:p w14:paraId="74CD19D2" w14:textId="77777777" w:rsidR="00DB4AEE" w:rsidRPr="00965EA9" w:rsidRDefault="00DB4AEE" w:rsidP="00C34D25">
            <w:pPr>
              <w:spacing w:line="360" w:lineRule="auto"/>
              <w:jc w:val="both"/>
            </w:pPr>
          </w:p>
        </w:tc>
      </w:tr>
      <w:tr w:rsidR="00DB4AEE" w:rsidRPr="00965EA9" w14:paraId="49E0A310" w14:textId="77777777" w:rsidTr="00C34D25">
        <w:trPr>
          <w:trHeight w:val="462"/>
        </w:trPr>
        <w:tc>
          <w:tcPr>
            <w:tcW w:w="9325" w:type="dxa"/>
          </w:tcPr>
          <w:p w14:paraId="5B5EE05A" w14:textId="649EA4EA" w:rsidR="00DB4AEE" w:rsidRPr="00DB4AEE" w:rsidRDefault="00DB4AEE" w:rsidP="00C34D25">
            <w:pPr>
              <w:spacing w:line="360" w:lineRule="auto"/>
              <w:jc w:val="both"/>
            </w:pPr>
            <w:r w:rsidRPr="00DB4AEE">
              <w:t>¿Las conclusiones se generan a partir de los resultados del trabajo?</w:t>
            </w:r>
          </w:p>
        </w:tc>
        <w:tc>
          <w:tcPr>
            <w:tcW w:w="1052" w:type="dxa"/>
          </w:tcPr>
          <w:p w14:paraId="61D1D4E1" w14:textId="77777777" w:rsidR="00DB4AEE" w:rsidRPr="00965EA9" w:rsidRDefault="00DB4AEE" w:rsidP="00C34D25">
            <w:pPr>
              <w:spacing w:line="360" w:lineRule="auto"/>
              <w:jc w:val="both"/>
            </w:pPr>
          </w:p>
        </w:tc>
      </w:tr>
      <w:tr w:rsidR="00DB4AEE" w:rsidRPr="00965EA9" w14:paraId="429ECC61" w14:textId="77777777" w:rsidTr="00C34D25">
        <w:trPr>
          <w:trHeight w:val="462"/>
        </w:trPr>
        <w:tc>
          <w:tcPr>
            <w:tcW w:w="9325" w:type="dxa"/>
          </w:tcPr>
          <w:p w14:paraId="1A66CB10" w14:textId="1E418462" w:rsidR="00DB4AEE" w:rsidRPr="00DB4AEE" w:rsidRDefault="00DB4AEE" w:rsidP="00C34D25">
            <w:pPr>
              <w:spacing w:line="360" w:lineRule="auto"/>
              <w:jc w:val="both"/>
            </w:pPr>
            <w:r w:rsidRPr="00DB4AEE">
              <w:t>¿Es adecuado en su longitud (500 palabras)?</w:t>
            </w:r>
          </w:p>
        </w:tc>
        <w:tc>
          <w:tcPr>
            <w:tcW w:w="1052" w:type="dxa"/>
          </w:tcPr>
          <w:p w14:paraId="7488E3F9" w14:textId="77777777" w:rsidR="00DB4AEE" w:rsidRPr="00965EA9" w:rsidRDefault="00DB4AEE" w:rsidP="00C34D25">
            <w:pPr>
              <w:spacing w:line="360" w:lineRule="auto"/>
              <w:jc w:val="both"/>
            </w:pPr>
          </w:p>
        </w:tc>
      </w:tr>
      <w:tr w:rsidR="00C34D25" w:rsidRPr="00965EA9" w14:paraId="7B844935" w14:textId="77777777" w:rsidTr="00F140B5">
        <w:trPr>
          <w:trHeight w:val="379"/>
        </w:trPr>
        <w:tc>
          <w:tcPr>
            <w:tcW w:w="9325" w:type="dxa"/>
          </w:tcPr>
          <w:p w14:paraId="4D95878A" w14:textId="5E7FD58E" w:rsidR="00C34D25" w:rsidRPr="00965EA9" w:rsidRDefault="00C34D25" w:rsidP="00C34D25">
            <w:pPr>
              <w:spacing w:line="360" w:lineRule="auto"/>
              <w:jc w:val="both"/>
            </w:pPr>
            <w:r w:rsidRPr="00965EA9">
              <w:t>¿Tiene coherencia y cohesión?</w:t>
            </w:r>
          </w:p>
        </w:tc>
        <w:tc>
          <w:tcPr>
            <w:tcW w:w="1052" w:type="dxa"/>
          </w:tcPr>
          <w:p w14:paraId="7C7DA733" w14:textId="77777777" w:rsidR="00C34D25" w:rsidRPr="00965EA9" w:rsidRDefault="00C34D25" w:rsidP="00C34D25">
            <w:pPr>
              <w:spacing w:line="360" w:lineRule="auto"/>
              <w:jc w:val="both"/>
            </w:pPr>
          </w:p>
        </w:tc>
      </w:tr>
      <w:tr w:rsidR="00C34D25" w:rsidRPr="00965EA9" w14:paraId="7A41807B" w14:textId="77777777" w:rsidTr="00F140B5">
        <w:trPr>
          <w:trHeight w:val="379"/>
        </w:trPr>
        <w:tc>
          <w:tcPr>
            <w:tcW w:w="9325" w:type="dxa"/>
          </w:tcPr>
          <w:p w14:paraId="1CF975DC" w14:textId="34A78949" w:rsidR="00C34D25" w:rsidRPr="00965EA9" w:rsidRDefault="00C34D25" w:rsidP="00C34D25">
            <w:pPr>
              <w:spacing w:line="360" w:lineRule="auto"/>
              <w:jc w:val="both"/>
            </w:pPr>
            <w:r w:rsidRPr="00965EA9">
              <w:t>¿Son adecuadas las palabras clave?</w:t>
            </w:r>
          </w:p>
        </w:tc>
        <w:tc>
          <w:tcPr>
            <w:tcW w:w="1052" w:type="dxa"/>
          </w:tcPr>
          <w:p w14:paraId="292B3949" w14:textId="77777777" w:rsidR="00C34D25" w:rsidRPr="00965EA9" w:rsidRDefault="00C34D25" w:rsidP="00C34D25">
            <w:pPr>
              <w:spacing w:line="360" w:lineRule="auto"/>
              <w:jc w:val="both"/>
            </w:pPr>
          </w:p>
        </w:tc>
      </w:tr>
      <w:tr w:rsidR="00C34D25" w:rsidRPr="00965EA9" w14:paraId="5F442B4F" w14:textId="77777777" w:rsidTr="00F140B5">
        <w:trPr>
          <w:trHeight w:val="369"/>
        </w:trPr>
        <w:tc>
          <w:tcPr>
            <w:tcW w:w="9325" w:type="dxa"/>
          </w:tcPr>
          <w:p w14:paraId="3DEADC27" w14:textId="36E8934B" w:rsidR="00C34D25" w:rsidRPr="00965EA9" w:rsidRDefault="00C34D25" w:rsidP="00C34D25">
            <w:pPr>
              <w:spacing w:line="360" w:lineRule="auto"/>
              <w:jc w:val="both"/>
            </w:pPr>
            <w:r w:rsidRPr="00965EA9">
              <w:t>¿Incluye mínimo cinco palabras en orden alfabético?</w:t>
            </w:r>
          </w:p>
        </w:tc>
        <w:tc>
          <w:tcPr>
            <w:tcW w:w="1052" w:type="dxa"/>
          </w:tcPr>
          <w:p w14:paraId="760CAC8A" w14:textId="77777777" w:rsidR="00C34D25" w:rsidRPr="00965EA9" w:rsidRDefault="00C34D25" w:rsidP="00C34D25">
            <w:pPr>
              <w:spacing w:line="360" w:lineRule="auto"/>
              <w:jc w:val="both"/>
            </w:pPr>
          </w:p>
        </w:tc>
      </w:tr>
      <w:tr w:rsidR="00C34D25" w:rsidRPr="00965EA9" w14:paraId="0B5751EB" w14:textId="77777777" w:rsidTr="00F140B5">
        <w:trPr>
          <w:trHeight w:val="369"/>
        </w:trPr>
        <w:tc>
          <w:tcPr>
            <w:tcW w:w="9325" w:type="dxa"/>
          </w:tcPr>
          <w:p w14:paraId="553E553B" w14:textId="4999DD5F" w:rsidR="00C34D25" w:rsidRPr="00965EA9" w:rsidRDefault="00C34D25" w:rsidP="00C34D25">
            <w:pPr>
              <w:spacing w:line="360" w:lineRule="auto"/>
              <w:jc w:val="both"/>
            </w:pPr>
            <w:r w:rsidRPr="00965EA9">
              <w:t>¿El abstract y el resumen son versiones traducidas correctamente?</w:t>
            </w:r>
          </w:p>
        </w:tc>
        <w:tc>
          <w:tcPr>
            <w:tcW w:w="1052" w:type="dxa"/>
          </w:tcPr>
          <w:p w14:paraId="5358A8FA" w14:textId="77777777" w:rsidR="00C34D25" w:rsidRPr="00965EA9" w:rsidRDefault="00C34D25" w:rsidP="00C34D25">
            <w:pPr>
              <w:spacing w:line="360" w:lineRule="auto"/>
              <w:jc w:val="both"/>
            </w:pPr>
          </w:p>
        </w:tc>
      </w:tr>
    </w:tbl>
    <w:p w14:paraId="1FFBDB5B" w14:textId="77777777" w:rsidR="006F4974" w:rsidRDefault="006F4974" w:rsidP="00965EA9"/>
    <w:p w14:paraId="4661FE19" w14:textId="27771F63" w:rsidR="00965EA9" w:rsidRPr="00965EA9" w:rsidRDefault="00965EA9" w:rsidP="00965EA9">
      <w:r w:rsidRPr="00965EA9">
        <w:t>Notas: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</w:t>
      </w:r>
    </w:p>
    <w:p w14:paraId="3A3F9FE2" w14:textId="77777777" w:rsidR="001F0631" w:rsidRPr="00965EA9" w:rsidRDefault="001F0631" w:rsidP="001F0631"/>
    <w:p w14:paraId="5DFB1D53" w14:textId="77777777" w:rsidR="006F4974" w:rsidRDefault="006F4974" w:rsidP="001F0631">
      <w:pPr>
        <w:rPr>
          <w:b/>
        </w:rPr>
      </w:pPr>
    </w:p>
    <w:p w14:paraId="1D2CFADF" w14:textId="44134D02" w:rsidR="001F0631" w:rsidRPr="00965EA9" w:rsidRDefault="001F0631" w:rsidP="001F0631">
      <w:pPr>
        <w:rPr>
          <w:b/>
        </w:rPr>
      </w:pPr>
      <w:r w:rsidRPr="00965EA9">
        <w:rPr>
          <w:b/>
        </w:rPr>
        <w:t>REFERENCIA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43"/>
        <w:gridCol w:w="1021"/>
      </w:tblGrid>
      <w:tr w:rsidR="001F0631" w:rsidRPr="00965EA9" w14:paraId="30AF530A" w14:textId="77777777" w:rsidTr="00965EA9">
        <w:trPr>
          <w:trHeight w:val="414"/>
        </w:trPr>
        <w:tc>
          <w:tcPr>
            <w:tcW w:w="8943" w:type="dxa"/>
            <w:shd w:val="clear" w:color="auto" w:fill="5B9BD5" w:themeFill="accent5"/>
          </w:tcPr>
          <w:p w14:paraId="61A0FAC0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Pregunta</w:t>
            </w:r>
          </w:p>
        </w:tc>
        <w:tc>
          <w:tcPr>
            <w:tcW w:w="1021" w:type="dxa"/>
            <w:shd w:val="clear" w:color="auto" w:fill="5B9BD5" w:themeFill="accent5"/>
          </w:tcPr>
          <w:p w14:paraId="77C08B5C" w14:textId="77777777" w:rsidR="001F0631" w:rsidRPr="00965EA9" w:rsidRDefault="001F0631" w:rsidP="00F140B5">
            <w:pPr>
              <w:spacing w:line="360" w:lineRule="auto"/>
              <w:jc w:val="center"/>
              <w:rPr>
                <w:b/>
              </w:rPr>
            </w:pPr>
            <w:r w:rsidRPr="00965EA9">
              <w:rPr>
                <w:b/>
              </w:rPr>
              <w:t>Sí/No</w:t>
            </w:r>
          </w:p>
        </w:tc>
      </w:tr>
      <w:tr w:rsidR="001F0631" w:rsidRPr="00965EA9" w14:paraId="3D3306B1" w14:textId="77777777" w:rsidTr="00965EA9">
        <w:trPr>
          <w:trHeight w:val="829"/>
        </w:trPr>
        <w:tc>
          <w:tcPr>
            <w:tcW w:w="8943" w:type="dxa"/>
          </w:tcPr>
          <w:p w14:paraId="511181F8" w14:textId="77777777" w:rsidR="001F0631" w:rsidRPr="00965EA9" w:rsidRDefault="001F0631" w:rsidP="00F140B5">
            <w:pPr>
              <w:spacing w:line="360" w:lineRule="auto"/>
              <w:jc w:val="both"/>
            </w:pPr>
            <w:r w:rsidRPr="00965EA9">
              <w:t>¿Son fuentes válidas y trazables en el tiempo?</w:t>
            </w:r>
          </w:p>
        </w:tc>
        <w:tc>
          <w:tcPr>
            <w:tcW w:w="1021" w:type="dxa"/>
          </w:tcPr>
          <w:p w14:paraId="27B3F10B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  <w:tr w:rsidR="00D343BA" w:rsidRPr="00965EA9" w14:paraId="6EE625B1" w14:textId="77777777" w:rsidTr="00965EA9">
        <w:trPr>
          <w:trHeight w:val="829"/>
        </w:trPr>
        <w:tc>
          <w:tcPr>
            <w:tcW w:w="8943" w:type="dxa"/>
          </w:tcPr>
          <w:p w14:paraId="76A4C93A" w14:textId="32E3E3C8" w:rsidR="00D343BA" w:rsidRPr="00965EA9" w:rsidRDefault="00D343BA" w:rsidP="005F0A4D">
            <w:pPr>
              <w:spacing w:line="360" w:lineRule="auto"/>
              <w:jc w:val="both"/>
            </w:pPr>
            <w:r>
              <w:t xml:space="preserve">¿Están ajustadas </w:t>
            </w:r>
            <w:r w:rsidR="005F0A4D">
              <w:t xml:space="preserve">al formato de referencias </w:t>
            </w:r>
            <w:r>
              <w:t xml:space="preserve"> IEEE?</w:t>
            </w:r>
          </w:p>
        </w:tc>
        <w:tc>
          <w:tcPr>
            <w:tcW w:w="1021" w:type="dxa"/>
          </w:tcPr>
          <w:p w14:paraId="2AC8A81D" w14:textId="77777777" w:rsidR="00D343BA" w:rsidRPr="00965EA9" w:rsidRDefault="00D343BA" w:rsidP="00F140B5">
            <w:pPr>
              <w:spacing w:line="360" w:lineRule="auto"/>
              <w:jc w:val="both"/>
            </w:pPr>
          </w:p>
        </w:tc>
      </w:tr>
      <w:tr w:rsidR="001F0631" w:rsidRPr="00965EA9" w14:paraId="7823FB26" w14:textId="77777777" w:rsidTr="006F4974">
        <w:trPr>
          <w:trHeight w:val="453"/>
        </w:trPr>
        <w:tc>
          <w:tcPr>
            <w:tcW w:w="8943" w:type="dxa"/>
          </w:tcPr>
          <w:p w14:paraId="69948A04" w14:textId="5758D897" w:rsidR="001F0631" w:rsidRPr="00965EA9" w:rsidRDefault="006F4974" w:rsidP="00F140B5">
            <w:pPr>
              <w:spacing w:line="360" w:lineRule="auto"/>
              <w:jc w:val="both"/>
            </w:pPr>
            <w:r w:rsidRPr="00965EA9">
              <w:t>¿Son vigentes y pertinentes?</w:t>
            </w:r>
          </w:p>
        </w:tc>
        <w:tc>
          <w:tcPr>
            <w:tcW w:w="1021" w:type="dxa"/>
          </w:tcPr>
          <w:p w14:paraId="027FB3DE" w14:textId="77777777" w:rsidR="001F0631" w:rsidRPr="00965EA9" w:rsidRDefault="001F0631" w:rsidP="00F140B5">
            <w:pPr>
              <w:spacing w:line="360" w:lineRule="auto"/>
              <w:jc w:val="both"/>
            </w:pPr>
          </w:p>
        </w:tc>
      </w:tr>
    </w:tbl>
    <w:p w14:paraId="52276500" w14:textId="7A9AC402" w:rsidR="006F4974" w:rsidRDefault="006F4974" w:rsidP="00965EA9"/>
    <w:p w14:paraId="6011E404" w14:textId="29654499" w:rsidR="00965EA9" w:rsidRPr="00965EA9" w:rsidRDefault="00965EA9" w:rsidP="00965EA9">
      <w:r w:rsidRPr="00965EA9">
        <w:t>Notas: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</w:t>
      </w:r>
    </w:p>
    <w:p w14:paraId="43587592" w14:textId="77FCA3DD" w:rsidR="001F0631" w:rsidRDefault="001F0631" w:rsidP="001F0631">
      <w:pPr>
        <w:rPr>
          <w:b/>
        </w:rPr>
      </w:pPr>
    </w:p>
    <w:p w14:paraId="322744B4" w14:textId="27838B21" w:rsidR="00F44F68" w:rsidRDefault="00F44F68" w:rsidP="001F0631">
      <w:pPr>
        <w:rPr>
          <w:b/>
        </w:rPr>
      </w:pPr>
    </w:p>
    <w:p w14:paraId="7C7D2D61" w14:textId="6942CB83" w:rsidR="00F44F68" w:rsidRDefault="00F44F68" w:rsidP="001F0631">
      <w:pPr>
        <w:rPr>
          <w:b/>
        </w:rPr>
      </w:pPr>
    </w:p>
    <w:p w14:paraId="4286425F" w14:textId="33AD11ED" w:rsidR="00F44F68" w:rsidRDefault="00F44F68" w:rsidP="001F0631">
      <w:pPr>
        <w:rPr>
          <w:b/>
        </w:rPr>
      </w:pPr>
    </w:p>
    <w:p w14:paraId="11957BA8" w14:textId="2EB5853E" w:rsidR="00F44F68" w:rsidRDefault="00F44F68" w:rsidP="001F0631">
      <w:pPr>
        <w:rPr>
          <w:b/>
        </w:rPr>
      </w:pPr>
    </w:p>
    <w:p w14:paraId="04C5719F" w14:textId="25A488ED" w:rsidR="00F44F68" w:rsidRDefault="00F44F68" w:rsidP="001F0631">
      <w:pPr>
        <w:rPr>
          <w:b/>
        </w:rPr>
      </w:pPr>
    </w:p>
    <w:p w14:paraId="3425AD5C" w14:textId="24788448" w:rsidR="00F44F68" w:rsidRDefault="00F44F68" w:rsidP="001F0631">
      <w:pPr>
        <w:rPr>
          <w:b/>
        </w:rPr>
      </w:pPr>
    </w:p>
    <w:p w14:paraId="3E777A2D" w14:textId="0896D6C9" w:rsidR="00F44F68" w:rsidRDefault="00F44F68" w:rsidP="001F0631">
      <w:pPr>
        <w:rPr>
          <w:b/>
        </w:rPr>
      </w:pPr>
    </w:p>
    <w:p w14:paraId="1DBA869B" w14:textId="17CABAE2" w:rsidR="00F44F68" w:rsidRDefault="00F44F68" w:rsidP="001F0631">
      <w:pPr>
        <w:rPr>
          <w:b/>
        </w:rPr>
      </w:pPr>
    </w:p>
    <w:p w14:paraId="57702A05" w14:textId="0508EB52" w:rsidR="00F44F68" w:rsidRDefault="00F44F68" w:rsidP="001F0631">
      <w:pPr>
        <w:rPr>
          <w:b/>
        </w:rPr>
      </w:pPr>
    </w:p>
    <w:p w14:paraId="423852AD" w14:textId="05C87EEF" w:rsidR="00F44F68" w:rsidRDefault="00F44F68" w:rsidP="001F0631">
      <w:pPr>
        <w:rPr>
          <w:b/>
        </w:rPr>
      </w:pPr>
    </w:p>
    <w:p w14:paraId="77BA4042" w14:textId="3F400EF9" w:rsidR="00F44F68" w:rsidRDefault="00F44F68" w:rsidP="001F0631">
      <w:pPr>
        <w:rPr>
          <w:b/>
        </w:rPr>
      </w:pPr>
    </w:p>
    <w:p w14:paraId="178B4EFC" w14:textId="5661DBEF" w:rsidR="00F44F68" w:rsidRDefault="00F44F68" w:rsidP="001F0631">
      <w:pPr>
        <w:rPr>
          <w:b/>
        </w:rPr>
      </w:pPr>
    </w:p>
    <w:p w14:paraId="033F371F" w14:textId="2B3244D4" w:rsidR="00F44F68" w:rsidRDefault="00F44F68" w:rsidP="001F0631">
      <w:pPr>
        <w:rPr>
          <w:b/>
        </w:rPr>
      </w:pPr>
    </w:p>
    <w:p w14:paraId="42874512" w14:textId="5A719C07" w:rsidR="00F44F68" w:rsidRDefault="00F44F68" w:rsidP="001F0631">
      <w:pPr>
        <w:rPr>
          <w:b/>
        </w:rPr>
      </w:pPr>
    </w:p>
    <w:p w14:paraId="09DB2F7E" w14:textId="7C43AD42" w:rsidR="00F44F68" w:rsidRDefault="00F44F68" w:rsidP="001F0631">
      <w:pPr>
        <w:rPr>
          <w:b/>
        </w:rPr>
      </w:pPr>
    </w:p>
    <w:p w14:paraId="2C80647C" w14:textId="4C105DD3" w:rsidR="00F44F68" w:rsidRPr="00965EA9" w:rsidRDefault="00F44F68" w:rsidP="001F0631">
      <w:pPr>
        <w:rPr>
          <w:b/>
        </w:rPr>
      </w:pPr>
    </w:p>
    <w:p w14:paraId="33A3331D" w14:textId="0E38A255" w:rsidR="001F0631" w:rsidRPr="00965EA9" w:rsidRDefault="001F0631" w:rsidP="001F0631">
      <w:pPr>
        <w:rPr>
          <w:b/>
        </w:rPr>
      </w:pPr>
      <w:r w:rsidRPr="00965EA9">
        <w:rPr>
          <w:b/>
        </w:rPr>
        <w:t>TIPO DE</w:t>
      </w:r>
      <w:r w:rsidR="006F4974">
        <w:rPr>
          <w:b/>
        </w:rPr>
        <w:t xml:space="preserve"> PROPUESTA:</w:t>
      </w:r>
    </w:p>
    <w:p w14:paraId="16ECA78B" w14:textId="510A9E05" w:rsidR="001F0631" w:rsidRPr="00965EA9" w:rsidRDefault="001F0631" w:rsidP="001F0631">
      <w:pPr>
        <w:rPr>
          <w:b/>
        </w:rPr>
      </w:pPr>
      <w:r w:rsidRPr="00965EA9">
        <w:t xml:space="preserve">Marque una X en una de las </w:t>
      </w:r>
      <w:r w:rsidR="005F0A4D">
        <w:t xml:space="preserve">dos </w:t>
      </w:r>
      <w:r w:rsidRPr="00965EA9">
        <w:t>opciones:</w:t>
      </w:r>
    </w:p>
    <w:tbl>
      <w:tblPr>
        <w:tblW w:w="101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  <w:gridCol w:w="971"/>
      </w:tblGrid>
      <w:tr w:rsidR="001F0631" w:rsidRPr="00965EA9" w14:paraId="72CD4A37" w14:textId="77777777" w:rsidTr="00965EA9">
        <w:trPr>
          <w:trHeight w:val="188"/>
        </w:trPr>
        <w:tc>
          <w:tcPr>
            <w:tcW w:w="9180" w:type="dxa"/>
            <w:shd w:val="clear" w:color="auto" w:fill="5B9BD5" w:themeFill="accent5"/>
          </w:tcPr>
          <w:p w14:paraId="0FE44854" w14:textId="77777777" w:rsidR="001F0631" w:rsidRPr="00965EA9" w:rsidRDefault="001F0631" w:rsidP="00965EA9">
            <w:pPr>
              <w:spacing w:line="360" w:lineRule="auto"/>
              <w:jc w:val="center"/>
            </w:pPr>
            <w:r w:rsidRPr="00965EA9">
              <w:rPr>
                <w:b/>
              </w:rPr>
              <w:t>Pregunta</w:t>
            </w:r>
          </w:p>
        </w:tc>
        <w:tc>
          <w:tcPr>
            <w:tcW w:w="971" w:type="dxa"/>
            <w:shd w:val="clear" w:color="auto" w:fill="5B9BD5" w:themeFill="accent5"/>
          </w:tcPr>
          <w:p w14:paraId="43B78745" w14:textId="086950BF" w:rsidR="001F0631" w:rsidRPr="00965EA9" w:rsidRDefault="00965EA9" w:rsidP="00965EA9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1F0631" w:rsidRPr="00965EA9" w14:paraId="21275DBC" w14:textId="77777777" w:rsidTr="00F140B5">
        <w:trPr>
          <w:trHeight w:val="188"/>
        </w:trPr>
        <w:tc>
          <w:tcPr>
            <w:tcW w:w="9180" w:type="dxa"/>
          </w:tcPr>
          <w:p w14:paraId="48A50C40" w14:textId="40811DA2" w:rsidR="001F0631" w:rsidRPr="00965EA9" w:rsidRDefault="006F4974" w:rsidP="00F140B5">
            <w:pPr>
              <w:spacing w:line="360" w:lineRule="auto"/>
              <w:jc w:val="both"/>
            </w:pPr>
            <w:r>
              <w:t xml:space="preserve">Ponencias </w:t>
            </w:r>
          </w:p>
        </w:tc>
        <w:tc>
          <w:tcPr>
            <w:tcW w:w="971" w:type="dxa"/>
          </w:tcPr>
          <w:p w14:paraId="7ED3DF38" w14:textId="77777777" w:rsidR="001F0631" w:rsidRPr="00965EA9" w:rsidRDefault="001F0631" w:rsidP="00F140B5">
            <w:pPr>
              <w:spacing w:line="360" w:lineRule="auto"/>
              <w:jc w:val="both"/>
              <w:rPr>
                <w:b/>
              </w:rPr>
            </w:pPr>
          </w:p>
        </w:tc>
      </w:tr>
      <w:tr w:rsidR="001F0631" w:rsidRPr="00965EA9" w14:paraId="7D2E96EB" w14:textId="77777777" w:rsidTr="00F140B5">
        <w:trPr>
          <w:trHeight w:val="94"/>
        </w:trPr>
        <w:tc>
          <w:tcPr>
            <w:tcW w:w="9180" w:type="dxa"/>
          </w:tcPr>
          <w:p w14:paraId="7E43A878" w14:textId="7024ECB6" w:rsidR="001F0631" w:rsidRPr="00965EA9" w:rsidRDefault="006F4974" w:rsidP="00F140B5">
            <w:pPr>
              <w:spacing w:line="360" w:lineRule="auto"/>
              <w:jc w:val="both"/>
            </w:pPr>
            <w:r>
              <w:t>Poster</w:t>
            </w:r>
          </w:p>
        </w:tc>
        <w:tc>
          <w:tcPr>
            <w:tcW w:w="971" w:type="dxa"/>
          </w:tcPr>
          <w:p w14:paraId="04A3061F" w14:textId="77777777" w:rsidR="001F0631" w:rsidRPr="00965EA9" w:rsidRDefault="001F0631" w:rsidP="00F140B5">
            <w:pPr>
              <w:spacing w:line="360" w:lineRule="auto"/>
              <w:jc w:val="both"/>
              <w:rPr>
                <w:b/>
              </w:rPr>
            </w:pPr>
          </w:p>
        </w:tc>
      </w:tr>
    </w:tbl>
    <w:p w14:paraId="239FE1DB" w14:textId="045A2DBD" w:rsidR="001F0631" w:rsidRDefault="001F0631" w:rsidP="001F0631">
      <w:pPr>
        <w:rPr>
          <w:b/>
        </w:rPr>
      </w:pPr>
    </w:p>
    <w:p w14:paraId="47A847BB" w14:textId="73C64993" w:rsidR="001F0631" w:rsidRPr="00965EA9" w:rsidRDefault="001F0631" w:rsidP="001F0631">
      <w:pPr>
        <w:rPr>
          <w:b/>
        </w:rPr>
      </w:pPr>
      <w:r w:rsidRPr="00965EA9">
        <w:rPr>
          <w:b/>
        </w:rPr>
        <w:t xml:space="preserve">DECISIÓN FINAL DEL EVALUADOR </w:t>
      </w:r>
    </w:p>
    <w:p w14:paraId="1DD49B1D" w14:textId="77777777" w:rsidR="001F0631" w:rsidRPr="00965EA9" w:rsidRDefault="001F0631" w:rsidP="001F0631">
      <w:pPr>
        <w:widowControl w:val="0"/>
      </w:pPr>
      <w:r w:rsidRPr="00965EA9">
        <w:t>Marque una X en una de las tres opciones:</w:t>
      </w:r>
    </w:p>
    <w:tbl>
      <w:tblPr>
        <w:tblW w:w="669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7"/>
        <w:gridCol w:w="3295"/>
      </w:tblGrid>
      <w:tr w:rsidR="001F0631" w:rsidRPr="00965EA9" w14:paraId="68A3C717" w14:textId="77777777" w:rsidTr="00437373">
        <w:trPr>
          <w:trHeight w:val="246"/>
        </w:trPr>
        <w:tc>
          <w:tcPr>
            <w:tcW w:w="3397" w:type="dxa"/>
          </w:tcPr>
          <w:p w14:paraId="004F7AA3" w14:textId="2876CDC6" w:rsidR="001F0631" w:rsidRPr="00965EA9" w:rsidRDefault="00437373" w:rsidP="00F140B5">
            <w:pPr>
              <w:widowControl w:val="0"/>
            </w:pPr>
            <w:r>
              <w:t>Aceptada para presentación oral</w:t>
            </w:r>
          </w:p>
        </w:tc>
        <w:tc>
          <w:tcPr>
            <w:tcW w:w="3295" w:type="dxa"/>
          </w:tcPr>
          <w:p w14:paraId="04205D31" w14:textId="77777777" w:rsidR="001F0631" w:rsidRPr="00965EA9" w:rsidRDefault="001F0631" w:rsidP="00F140B5">
            <w:pPr>
              <w:widowControl w:val="0"/>
            </w:pPr>
          </w:p>
        </w:tc>
      </w:tr>
      <w:tr w:rsidR="00437373" w:rsidRPr="00965EA9" w14:paraId="051DAD27" w14:textId="77777777" w:rsidTr="00437373">
        <w:trPr>
          <w:trHeight w:val="246"/>
        </w:trPr>
        <w:tc>
          <w:tcPr>
            <w:tcW w:w="3397" w:type="dxa"/>
          </w:tcPr>
          <w:p w14:paraId="74C1FE7B" w14:textId="2A80DAA6" w:rsidR="00437373" w:rsidRDefault="00437373" w:rsidP="00F140B5">
            <w:pPr>
              <w:widowControl w:val="0"/>
            </w:pPr>
            <w:r>
              <w:t>Aceptada para póster</w:t>
            </w:r>
          </w:p>
        </w:tc>
        <w:tc>
          <w:tcPr>
            <w:tcW w:w="3295" w:type="dxa"/>
          </w:tcPr>
          <w:p w14:paraId="514CA9DF" w14:textId="77777777" w:rsidR="00437373" w:rsidRPr="00965EA9" w:rsidRDefault="00437373" w:rsidP="00F140B5">
            <w:pPr>
              <w:widowControl w:val="0"/>
            </w:pPr>
          </w:p>
        </w:tc>
      </w:tr>
      <w:tr w:rsidR="001F0631" w:rsidRPr="00965EA9" w14:paraId="05692E66" w14:textId="77777777" w:rsidTr="00437373">
        <w:trPr>
          <w:trHeight w:val="255"/>
        </w:trPr>
        <w:tc>
          <w:tcPr>
            <w:tcW w:w="3397" w:type="dxa"/>
          </w:tcPr>
          <w:p w14:paraId="6E199E99" w14:textId="27A418AB" w:rsidR="001F0631" w:rsidRPr="00965EA9" w:rsidRDefault="00437373" w:rsidP="00F140B5">
            <w:pPr>
              <w:widowControl w:val="0"/>
            </w:pPr>
            <w:r>
              <w:t>Aceptada con ajustes menores</w:t>
            </w:r>
          </w:p>
        </w:tc>
        <w:tc>
          <w:tcPr>
            <w:tcW w:w="3295" w:type="dxa"/>
          </w:tcPr>
          <w:p w14:paraId="67E63416" w14:textId="77777777" w:rsidR="001F0631" w:rsidRPr="00965EA9" w:rsidRDefault="001F0631" w:rsidP="00F140B5">
            <w:pPr>
              <w:widowControl w:val="0"/>
            </w:pPr>
          </w:p>
        </w:tc>
      </w:tr>
      <w:tr w:rsidR="001F0631" w:rsidRPr="00965EA9" w14:paraId="60F0B7B5" w14:textId="77777777" w:rsidTr="00437373">
        <w:trPr>
          <w:trHeight w:val="255"/>
        </w:trPr>
        <w:tc>
          <w:tcPr>
            <w:tcW w:w="3397" w:type="dxa"/>
          </w:tcPr>
          <w:p w14:paraId="2F25C2F1" w14:textId="592A0DB2" w:rsidR="001F0631" w:rsidRPr="00965EA9" w:rsidRDefault="00437373" w:rsidP="00F140B5">
            <w:pPr>
              <w:widowControl w:val="0"/>
            </w:pPr>
            <w:r>
              <w:t>No aceptada</w:t>
            </w:r>
          </w:p>
        </w:tc>
        <w:tc>
          <w:tcPr>
            <w:tcW w:w="3295" w:type="dxa"/>
          </w:tcPr>
          <w:p w14:paraId="56B460C1" w14:textId="77777777" w:rsidR="001F0631" w:rsidRPr="00965EA9" w:rsidRDefault="001F0631" w:rsidP="00F140B5">
            <w:pPr>
              <w:widowControl w:val="0"/>
            </w:pPr>
          </w:p>
        </w:tc>
      </w:tr>
    </w:tbl>
    <w:p w14:paraId="0DC494AA" w14:textId="77777777" w:rsidR="001F0631" w:rsidRPr="00965EA9" w:rsidRDefault="001F0631" w:rsidP="001F0631">
      <w:pPr>
        <w:widowControl w:val="0"/>
      </w:pPr>
    </w:p>
    <w:p w14:paraId="4988058A" w14:textId="171EF83F" w:rsidR="001F0631" w:rsidRDefault="001F0631" w:rsidP="001F0631">
      <w:pPr>
        <w:widowControl w:val="0"/>
      </w:pPr>
      <w:r w:rsidRPr="00965EA9">
        <w:t xml:space="preserve">Justifique brevemente su decisión:  </w:t>
      </w:r>
    </w:p>
    <w:tbl>
      <w:tblPr>
        <w:tblpPr w:leftFromText="141" w:rightFromText="141" w:vertAnchor="text" w:horzAnchor="margin" w:tblpY="58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1"/>
      </w:tblGrid>
      <w:tr w:rsidR="00CD4B86" w:rsidRPr="00965EA9" w14:paraId="47604578" w14:textId="77777777" w:rsidTr="006F4974">
        <w:trPr>
          <w:trHeight w:val="1970"/>
        </w:trPr>
        <w:tc>
          <w:tcPr>
            <w:tcW w:w="10201" w:type="dxa"/>
          </w:tcPr>
          <w:p w14:paraId="16FBE75D" w14:textId="77777777" w:rsidR="00CD4B86" w:rsidRPr="00965EA9" w:rsidRDefault="00CD4B86" w:rsidP="00CD4B86">
            <w:pPr>
              <w:widowControl w:val="0"/>
            </w:pPr>
          </w:p>
          <w:p w14:paraId="58E79587" w14:textId="77777777" w:rsidR="00CD4B86" w:rsidRPr="00965EA9" w:rsidRDefault="00CD4B86" w:rsidP="00CD4B86">
            <w:pPr>
              <w:widowControl w:val="0"/>
            </w:pPr>
          </w:p>
        </w:tc>
      </w:tr>
    </w:tbl>
    <w:p w14:paraId="7BAEBD65" w14:textId="4B5AC74B" w:rsidR="00587D9E" w:rsidRDefault="00587D9E" w:rsidP="00587D9E">
      <w:pPr>
        <w:widowControl w:val="0"/>
      </w:pPr>
    </w:p>
    <w:p w14:paraId="749C6E12" w14:textId="13B7377D" w:rsidR="00AC7899" w:rsidRPr="00AC7899" w:rsidRDefault="00AC7899" w:rsidP="00587D9E">
      <w:pPr>
        <w:widowControl w:val="0"/>
        <w:rPr>
          <w:color w:val="FF0000"/>
        </w:rPr>
      </w:pPr>
      <w:r w:rsidRPr="00AC7899">
        <w:rPr>
          <w:color w:val="FF0000"/>
        </w:rPr>
        <w:t xml:space="preserve">Notas: </w:t>
      </w:r>
      <w:r w:rsidR="005F0A4D">
        <w:rPr>
          <w:color w:val="FF0000"/>
        </w:rPr>
        <w:t xml:space="preserve">El </w:t>
      </w:r>
      <w:r w:rsidRPr="00AC7899">
        <w:rPr>
          <w:color w:val="FF0000"/>
        </w:rPr>
        <w:t>formato se debe subir a l</w:t>
      </w:r>
      <w:r>
        <w:rPr>
          <w:color w:val="FF0000"/>
        </w:rPr>
        <w:t>a plataforma del OJS en formato</w:t>
      </w:r>
      <w:r w:rsidRPr="00AC7899">
        <w:rPr>
          <w:color w:val="FF0000"/>
        </w:rPr>
        <w:t xml:space="preserve"> PDF </w:t>
      </w:r>
    </w:p>
    <w:sectPr w:rsidR="00AC7899" w:rsidRPr="00AC7899" w:rsidSect="002550FE">
      <w:headerReference w:type="default" r:id="rId8"/>
      <w:footerReference w:type="default" r:id="rId9"/>
      <w:pgSz w:w="12242" w:h="15842" w:code="1"/>
      <w:pgMar w:top="851" w:right="1134" w:bottom="567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F9A75" w14:textId="77777777" w:rsidR="00270F33" w:rsidRDefault="00270F33" w:rsidP="006613C0">
      <w:r>
        <w:separator/>
      </w:r>
    </w:p>
  </w:endnote>
  <w:endnote w:type="continuationSeparator" w:id="0">
    <w:p w14:paraId="22C0061A" w14:textId="77777777" w:rsidR="00270F33" w:rsidRDefault="00270F33" w:rsidP="00661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Greek Courier">
    <w:altName w:val="Symbol"/>
    <w:panose1 w:val="020B0604020202020204"/>
    <w:charset w:val="02"/>
    <w:family w:val="modern"/>
    <w:pitch w:val="fixed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8D0E3" w14:textId="3D8498EE" w:rsidR="00F44F68" w:rsidRDefault="00F44F68" w:rsidP="00F44F68">
    <w:pPr>
      <w:pStyle w:val="Piedepgina"/>
      <w:jc w:val="center"/>
    </w:pPr>
    <w:r w:rsidRPr="00F44F68">
      <w:rPr>
        <w:noProof/>
        <w:lang w:val="en-US" w:eastAsia="en-US"/>
      </w:rPr>
      <w:drawing>
        <wp:inline distT="0" distB="0" distL="0" distR="0" wp14:anchorId="22EBBDCD" wp14:editId="683CD7F0">
          <wp:extent cx="6333490" cy="463550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33490" cy="463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6674AA" w14:textId="77777777" w:rsidR="00270F33" w:rsidRDefault="00270F33" w:rsidP="006613C0">
      <w:r>
        <w:separator/>
      </w:r>
    </w:p>
  </w:footnote>
  <w:footnote w:type="continuationSeparator" w:id="0">
    <w:p w14:paraId="692BBB16" w14:textId="77777777" w:rsidR="00270F33" w:rsidRDefault="00270F33" w:rsidP="006613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BD9D5" w14:textId="34124C96" w:rsidR="006613C0" w:rsidRPr="00965EA9" w:rsidRDefault="004B6FAD" w:rsidP="006613C0">
    <w:pPr>
      <w:pStyle w:val="Encabezado"/>
      <w:jc w:val="center"/>
      <w:rPr>
        <w:b/>
        <w:sz w:val="20"/>
        <w:szCs w:val="20"/>
      </w:rPr>
    </w:pPr>
    <w:r>
      <w:rPr>
        <w:b/>
        <w:noProof/>
        <w:sz w:val="20"/>
        <w:szCs w:val="20"/>
        <w:lang w:val="en-US" w:eastAsia="en-US"/>
      </w:rPr>
      <w:drawing>
        <wp:anchor distT="0" distB="0" distL="114300" distR="114300" simplePos="0" relativeHeight="251659264" behindDoc="1" locked="0" layoutInCell="1" allowOverlap="1" wp14:anchorId="4DAB1FFD" wp14:editId="02BE413D">
          <wp:simplePos x="0" y="0"/>
          <wp:positionH relativeFrom="column">
            <wp:posOffset>5337810</wp:posOffset>
          </wp:positionH>
          <wp:positionV relativeFrom="paragraph">
            <wp:posOffset>-273050</wp:posOffset>
          </wp:positionV>
          <wp:extent cx="1264285" cy="577850"/>
          <wp:effectExtent l="0" t="0" r="0" b="0"/>
          <wp:wrapThrough wrapText="bothSides">
            <wp:wrapPolygon edited="0">
              <wp:start x="2278" y="0"/>
              <wp:lineTo x="0" y="3560"/>
              <wp:lineTo x="0" y="17802"/>
              <wp:lineTo x="3255" y="20651"/>
              <wp:lineTo x="6184" y="20651"/>
              <wp:lineTo x="21155" y="20651"/>
              <wp:lineTo x="21155" y="2136"/>
              <wp:lineTo x="6835" y="0"/>
              <wp:lineTo x="2278" y="0"/>
            </wp:wrapPolygon>
          </wp:wrapThrough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285" cy="577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3BA1">
      <w:rPr>
        <w:b/>
        <w:noProof/>
        <w:sz w:val="20"/>
        <w:szCs w:val="20"/>
        <w:lang w:val="en-US" w:eastAsia="en-US"/>
      </w:rPr>
      <w:drawing>
        <wp:anchor distT="0" distB="0" distL="114300" distR="114300" simplePos="0" relativeHeight="251658240" behindDoc="0" locked="0" layoutInCell="1" allowOverlap="1" wp14:anchorId="6D625652" wp14:editId="1990D1E4">
          <wp:simplePos x="0" y="0"/>
          <wp:positionH relativeFrom="column">
            <wp:posOffset>-92075</wp:posOffset>
          </wp:positionH>
          <wp:positionV relativeFrom="paragraph">
            <wp:posOffset>-247650</wp:posOffset>
          </wp:positionV>
          <wp:extent cx="957600" cy="615600"/>
          <wp:effectExtent l="0" t="0" r="0" b="0"/>
          <wp:wrapThrough wrapText="bothSides">
            <wp:wrapPolygon edited="0">
              <wp:start x="1289" y="0"/>
              <wp:lineTo x="0" y="2675"/>
              <wp:lineTo x="0" y="16718"/>
              <wp:lineTo x="2149" y="20731"/>
              <wp:lineTo x="5586" y="20731"/>
              <wp:lineTo x="15469" y="20731"/>
              <wp:lineTo x="21056" y="17387"/>
              <wp:lineTo x="21056" y="14712"/>
              <wp:lineTo x="16329" y="10700"/>
              <wp:lineTo x="21056" y="8025"/>
              <wp:lineTo x="21056" y="2675"/>
              <wp:lineTo x="19767" y="0"/>
              <wp:lineTo x="1289" y="0"/>
            </wp:wrapPolygon>
          </wp:wrapThrough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600" cy="6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13C0" w:rsidRPr="00965EA9">
      <w:rPr>
        <w:b/>
        <w:sz w:val="20"/>
        <w:szCs w:val="20"/>
      </w:rPr>
      <w:t>UNIVERSIDAD TECNOLÓGICA DE PEREIRA</w:t>
    </w:r>
  </w:p>
  <w:p w14:paraId="66107820" w14:textId="6FC357F5" w:rsidR="006613C0" w:rsidRPr="00965EA9" w:rsidRDefault="006613C0" w:rsidP="006613C0">
    <w:pPr>
      <w:pStyle w:val="Encabezado"/>
      <w:jc w:val="center"/>
      <w:rPr>
        <w:b/>
        <w:sz w:val="20"/>
        <w:szCs w:val="20"/>
      </w:rPr>
    </w:pPr>
    <w:r w:rsidRPr="00965EA9">
      <w:rPr>
        <w:b/>
        <w:sz w:val="20"/>
        <w:szCs w:val="20"/>
      </w:rPr>
      <w:t xml:space="preserve">Revista </w:t>
    </w:r>
    <w:proofErr w:type="spellStart"/>
    <w:r w:rsidRPr="00965EA9">
      <w:rPr>
        <w:b/>
        <w:sz w:val="20"/>
        <w:szCs w:val="20"/>
      </w:rPr>
      <w:t>Scientia</w:t>
    </w:r>
    <w:proofErr w:type="spellEnd"/>
    <w:r w:rsidRPr="00965EA9">
      <w:rPr>
        <w:b/>
        <w:sz w:val="20"/>
        <w:szCs w:val="20"/>
      </w:rPr>
      <w:t xml:space="preserve"> Et </w:t>
    </w:r>
    <w:proofErr w:type="spellStart"/>
    <w:r w:rsidRPr="00965EA9">
      <w:rPr>
        <w:b/>
        <w:sz w:val="20"/>
        <w:szCs w:val="20"/>
      </w:rPr>
      <w:t>Technic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C2EA6"/>
    <w:multiLevelType w:val="multilevel"/>
    <w:tmpl w:val="BE3440E6"/>
    <w:lvl w:ilvl="0">
      <w:start w:val="2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B8B0F1F"/>
    <w:multiLevelType w:val="hybridMultilevel"/>
    <w:tmpl w:val="433E080E"/>
    <w:lvl w:ilvl="0" w:tplc="CF9AF0A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C54151"/>
    <w:multiLevelType w:val="hybridMultilevel"/>
    <w:tmpl w:val="F5FC72FE"/>
    <w:lvl w:ilvl="0" w:tplc="8CAC392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D06AEE7A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6EAAF564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AA561926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328EF8C6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470CF5BA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744635B0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FB208588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31FAC908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103442FB"/>
    <w:multiLevelType w:val="hybridMultilevel"/>
    <w:tmpl w:val="9A3C9B58"/>
    <w:lvl w:ilvl="0" w:tplc="180006D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3AA810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94806C3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7889F8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AA483D6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9DFC54B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490FFC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0607056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D38051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42450E"/>
    <w:multiLevelType w:val="singleLevel"/>
    <w:tmpl w:val="B8C4E1BC"/>
    <w:lvl w:ilvl="0">
      <w:numFmt w:val="bullet"/>
      <w:lvlText w:val="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</w:abstractNum>
  <w:abstractNum w:abstractNumId="5" w15:restartNumberingAfterBreak="0">
    <w:nsid w:val="216E3499"/>
    <w:multiLevelType w:val="hybridMultilevel"/>
    <w:tmpl w:val="E020DADE"/>
    <w:lvl w:ilvl="0" w:tplc="44E8FA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AC3227"/>
    <w:multiLevelType w:val="hybridMultilevel"/>
    <w:tmpl w:val="753C085A"/>
    <w:lvl w:ilvl="0" w:tplc="D9AE9F2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0E43C8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59A20B1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9F29F1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9CE0AF3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CC50C08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364ACB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72162286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BEAA20F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59016B3"/>
    <w:multiLevelType w:val="hybridMultilevel"/>
    <w:tmpl w:val="D8C81CF2"/>
    <w:lvl w:ilvl="0" w:tplc="95F45B6C">
      <w:start w:val="1"/>
      <w:numFmt w:val="upperRoman"/>
      <w:lvlText w:val="%1."/>
      <w:lvlJc w:val="left"/>
      <w:pPr>
        <w:tabs>
          <w:tab w:val="num" w:pos="1485"/>
        </w:tabs>
        <w:ind w:left="1485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845"/>
        </w:tabs>
        <w:ind w:left="1845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65"/>
        </w:tabs>
        <w:ind w:left="2565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85"/>
        </w:tabs>
        <w:ind w:left="3285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4005"/>
        </w:tabs>
        <w:ind w:left="4005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725"/>
        </w:tabs>
        <w:ind w:left="4725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45"/>
        </w:tabs>
        <w:ind w:left="5445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65"/>
        </w:tabs>
        <w:ind w:left="6165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85"/>
        </w:tabs>
        <w:ind w:left="6885" w:hanging="180"/>
      </w:pPr>
    </w:lvl>
  </w:abstractNum>
  <w:abstractNum w:abstractNumId="8" w15:restartNumberingAfterBreak="0">
    <w:nsid w:val="35FD7C17"/>
    <w:multiLevelType w:val="hybridMultilevel"/>
    <w:tmpl w:val="1F740AB0"/>
    <w:lvl w:ilvl="0" w:tplc="6DC6C2A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A19C45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0C8FB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962B0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66CA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9B2E4E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B6B7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F2B4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E82698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949691B"/>
    <w:multiLevelType w:val="hybridMultilevel"/>
    <w:tmpl w:val="5C160EF4"/>
    <w:lvl w:ilvl="0" w:tplc="5E92950A">
      <w:start w:val="3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0" w15:restartNumberingAfterBreak="0">
    <w:nsid w:val="3A1E5E51"/>
    <w:multiLevelType w:val="hybridMultilevel"/>
    <w:tmpl w:val="33EC54B2"/>
    <w:lvl w:ilvl="0" w:tplc="0C0A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1" w15:restartNumberingAfterBreak="0">
    <w:nsid w:val="3A463C5C"/>
    <w:multiLevelType w:val="hybridMultilevel"/>
    <w:tmpl w:val="0980EA54"/>
    <w:lvl w:ilvl="0" w:tplc="5E92950A">
      <w:start w:val="2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 w15:restartNumberingAfterBreak="0">
    <w:nsid w:val="3BB24956"/>
    <w:multiLevelType w:val="hybridMultilevel"/>
    <w:tmpl w:val="527AA550"/>
    <w:lvl w:ilvl="0" w:tplc="B8C4E1BC">
      <w:numFmt w:val="bullet"/>
      <w:lvlText w:val="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F1F9B"/>
    <w:multiLevelType w:val="hybridMultilevel"/>
    <w:tmpl w:val="4D460EB2"/>
    <w:lvl w:ilvl="0" w:tplc="3B269B2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B2E4198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C65E7BC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916D02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724810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18083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246442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D88EB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899479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831609"/>
    <w:multiLevelType w:val="hybridMultilevel"/>
    <w:tmpl w:val="0A7A2676"/>
    <w:lvl w:ilvl="0" w:tplc="0C0A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5" w15:restartNumberingAfterBreak="0">
    <w:nsid w:val="5E041856"/>
    <w:multiLevelType w:val="hybridMultilevel"/>
    <w:tmpl w:val="BEC4F784"/>
    <w:lvl w:ilvl="0" w:tplc="5E92950A">
      <w:start w:val="2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 w15:restartNumberingAfterBreak="0">
    <w:nsid w:val="648C2BC3"/>
    <w:multiLevelType w:val="hybridMultilevel"/>
    <w:tmpl w:val="73B8DE42"/>
    <w:lvl w:ilvl="0" w:tplc="65667AEE">
      <w:start w:val="4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7" w15:restartNumberingAfterBreak="0">
    <w:nsid w:val="77F54560"/>
    <w:multiLevelType w:val="multilevel"/>
    <w:tmpl w:val="BEC4F784"/>
    <w:lvl w:ilvl="0">
      <w:start w:val="2"/>
      <w:numFmt w:val="upperRoman"/>
      <w:lvlText w:val="%1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8" w15:restartNumberingAfterBreak="0">
    <w:nsid w:val="791159A8"/>
    <w:multiLevelType w:val="hybridMultilevel"/>
    <w:tmpl w:val="A1501328"/>
    <w:lvl w:ilvl="0" w:tplc="F3AA600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6D74790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A33A6C5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1C26CD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5B66E0F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EB84CDF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A049B6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E9EE40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623025A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DAD395E"/>
    <w:multiLevelType w:val="hybridMultilevel"/>
    <w:tmpl w:val="DC8437D0"/>
    <w:lvl w:ilvl="0" w:tplc="D752F36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B322B49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FCA6EA2">
      <w:start w:val="1"/>
      <w:numFmt w:val="bullet"/>
      <w:lvlText w:val=""/>
      <w:lvlJc w:val="left"/>
      <w:pPr>
        <w:tabs>
          <w:tab w:val="num" w:pos="2340"/>
        </w:tabs>
        <w:ind w:left="2340" w:hanging="360"/>
      </w:pPr>
      <w:rPr>
        <w:rFonts w:ascii="WP Greek Courier" w:eastAsia="Times New Roman" w:hAnsi="WP Greek Courier" w:cs="Times New Roman" w:hint="default"/>
      </w:rPr>
    </w:lvl>
    <w:lvl w:ilvl="3" w:tplc="BA28426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796DA7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72052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AAE2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E2308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666A75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42601729">
    <w:abstractNumId w:val="19"/>
  </w:num>
  <w:num w:numId="2" w16cid:durableId="657271099">
    <w:abstractNumId w:val="2"/>
  </w:num>
  <w:num w:numId="3" w16cid:durableId="120199132">
    <w:abstractNumId w:val="8"/>
  </w:num>
  <w:num w:numId="4" w16cid:durableId="1029068554">
    <w:abstractNumId w:val="13"/>
  </w:num>
  <w:num w:numId="5" w16cid:durableId="2075228818">
    <w:abstractNumId w:val="3"/>
  </w:num>
  <w:num w:numId="6" w16cid:durableId="1115097433">
    <w:abstractNumId w:val="18"/>
  </w:num>
  <w:num w:numId="7" w16cid:durableId="1240024645">
    <w:abstractNumId w:val="6"/>
  </w:num>
  <w:num w:numId="8" w16cid:durableId="1651783389">
    <w:abstractNumId w:val="4"/>
  </w:num>
  <w:num w:numId="9" w16cid:durableId="290592549">
    <w:abstractNumId w:val="5"/>
  </w:num>
  <w:num w:numId="10" w16cid:durableId="837814180">
    <w:abstractNumId w:val="1"/>
  </w:num>
  <w:num w:numId="11" w16cid:durableId="1090586148">
    <w:abstractNumId w:val="7"/>
  </w:num>
  <w:num w:numId="12" w16cid:durableId="955910821">
    <w:abstractNumId w:val="16"/>
  </w:num>
  <w:num w:numId="13" w16cid:durableId="1301108802">
    <w:abstractNumId w:val="12"/>
  </w:num>
  <w:num w:numId="14" w16cid:durableId="1743331175">
    <w:abstractNumId w:val="15"/>
  </w:num>
  <w:num w:numId="15" w16cid:durableId="1956523016">
    <w:abstractNumId w:val="10"/>
  </w:num>
  <w:num w:numId="16" w16cid:durableId="1861967827">
    <w:abstractNumId w:val="14"/>
  </w:num>
  <w:num w:numId="17" w16cid:durableId="1395350580">
    <w:abstractNumId w:val="0"/>
  </w:num>
  <w:num w:numId="18" w16cid:durableId="2134903204">
    <w:abstractNumId w:val="17"/>
  </w:num>
  <w:num w:numId="19" w16cid:durableId="1938053853">
    <w:abstractNumId w:val="9"/>
  </w:num>
  <w:num w:numId="20" w16cid:durableId="15978339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DSzNLQwtDQ3NTVW0lEKTi0uzszPAykwrAUA20ObwiwAAAA="/>
  </w:docVars>
  <w:rsids>
    <w:rsidRoot w:val="00EE17B4"/>
    <w:rsid w:val="000008D4"/>
    <w:rsid w:val="00001B1B"/>
    <w:rsid w:val="00052D2F"/>
    <w:rsid w:val="0006194D"/>
    <w:rsid w:val="00070B6D"/>
    <w:rsid w:val="000B3BDE"/>
    <w:rsid w:val="00120693"/>
    <w:rsid w:val="00133B22"/>
    <w:rsid w:val="00153233"/>
    <w:rsid w:val="00162B18"/>
    <w:rsid w:val="00162C46"/>
    <w:rsid w:val="00165C3C"/>
    <w:rsid w:val="001676BC"/>
    <w:rsid w:val="001D1C30"/>
    <w:rsid w:val="001F0631"/>
    <w:rsid w:val="001F0C15"/>
    <w:rsid w:val="001F200C"/>
    <w:rsid w:val="00226F2D"/>
    <w:rsid w:val="00254872"/>
    <w:rsid w:val="002550FE"/>
    <w:rsid w:val="00255126"/>
    <w:rsid w:val="00267095"/>
    <w:rsid w:val="00270F33"/>
    <w:rsid w:val="00272B89"/>
    <w:rsid w:val="002822B0"/>
    <w:rsid w:val="00286043"/>
    <w:rsid w:val="002865D9"/>
    <w:rsid w:val="00363D37"/>
    <w:rsid w:val="00385B6F"/>
    <w:rsid w:val="003A6BDB"/>
    <w:rsid w:val="003B179E"/>
    <w:rsid w:val="003E73A3"/>
    <w:rsid w:val="00427983"/>
    <w:rsid w:val="00437373"/>
    <w:rsid w:val="00493A79"/>
    <w:rsid w:val="004A31EB"/>
    <w:rsid w:val="004B2691"/>
    <w:rsid w:val="004B6FAD"/>
    <w:rsid w:val="004C005A"/>
    <w:rsid w:val="005323E5"/>
    <w:rsid w:val="005457A5"/>
    <w:rsid w:val="005551E9"/>
    <w:rsid w:val="00587D9E"/>
    <w:rsid w:val="005A04CA"/>
    <w:rsid w:val="005E2B83"/>
    <w:rsid w:val="005E7672"/>
    <w:rsid w:val="005F0A4D"/>
    <w:rsid w:val="006037EF"/>
    <w:rsid w:val="00614E8B"/>
    <w:rsid w:val="00616C19"/>
    <w:rsid w:val="0063016D"/>
    <w:rsid w:val="0064573F"/>
    <w:rsid w:val="006613C0"/>
    <w:rsid w:val="00693BA1"/>
    <w:rsid w:val="00694011"/>
    <w:rsid w:val="006972B8"/>
    <w:rsid w:val="006B3E78"/>
    <w:rsid w:val="006F0B99"/>
    <w:rsid w:val="006F4974"/>
    <w:rsid w:val="006F7544"/>
    <w:rsid w:val="00706EFF"/>
    <w:rsid w:val="00734F9F"/>
    <w:rsid w:val="00743431"/>
    <w:rsid w:val="00746687"/>
    <w:rsid w:val="007721EB"/>
    <w:rsid w:val="00777283"/>
    <w:rsid w:val="00780C64"/>
    <w:rsid w:val="007A4688"/>
    <w:rsid w:val="00801DCC"/>
    <w:rsid w:val="00887849"/>
    <w:rsid w:val="008B2EFA"/>
    <w:rsid w:val="008D6DA0"/>
    <w:rsid w:val="008D714B"/>
    <w:rsid w:val="008D783A"/>
    <w:rsid w:val="008E3AA3"/>
    <w:rsid w:val="008E3AE4"/>
    <w:rsid w:val="008F0201"/>
    <w:rsid w:val="0094594B"/>
    <w:rsid w:val="00946579"/>
    <w:rsid w:val="00951161"/>
    <w:rsid w:val="00957A21"/>
    <w:rsid w:val="009603C5"/>
    <w:rsid w:val="00965407"/>
    <w:rsid w:val="00965EA9"/>
    <w:rsid w:val="00976DD4"/>
    <w:rsid w:val="009972D8"/>
    <w:rsid w:val="009F54D2"/>
    <w:rsid w:val="00A355D8"/>
    <w:rsid w:val="00A729B5"/>
    <w:rsid w:val="00A87245"/>
    <w:rsid w:val="00A959AB"/>
    <w:rsid w:val="00AA45DA"/>
    <w:rsid w:val="00AB0514"/>
    <w:rsid w:val="00AC7899"/>
    <w:rsid w:val="00AE3177"/>
    <w:rsid w:val="00AF16FA"/>
    <w:rsid w:val="00AF7DDA"/>
    <w:rsid w:val="00B173BC"/>
    <w:rsid w:val="00B27BDE"/>
    <w:rsid w:val="00B3575E"/>
    <w:rsid w:val="00B36FED"/>
    <w:rsid w:val="00B4412A"/>
    <w:rsid w:val="00B94815"/>
    <w:rsid w:val="00BE54FF"/>
    <w:rsid w:val="00C1382B"/>
    <w:rsid w:val="00C34D25"/>
    <w:rsid w:val="00C44BFE"/>
    <w:rsid w:val="00C6101F"/>
    <w:rsid w:val="00C9171B"/>
    <w:rsid w:val="00CA75FC"/>
    <w:rsid w:val="00CA7814"/>
    <w:rsid w:val="00CB6E01"/>
    <w:rsid w:val="00CC233A"/>
    <w:rsid w:val="00CD4B86"/>
    <w:rsid w:val="00CE260C"/>
    <w:rsid w:val="00D318DB"/>
    <w:rsid w:val="00D343BA"/>
    <w:rsid w:val="00D67531"/>
    <w:rsid w:val="00D7655D"/>
    <w:rsid w:val="00D82AE6"/>
    <w:rsid w:val="00DA5CAB"/>
    <w:rsid w:val="00DB4415"/>
    <w:rsid w:val="00DB4AEE"/>
    <w:rsid w:val="00E00F40"/>
    <w:rsid w:val="00E05AB1"/>
    <w:rsid w:val="00E12C33"/>
    <w:rsid w:val="00E17A0C"/>
    <w:rsid w:val="00E3284E"/>
    <w:rsid w:val="00E510F6"/>
    <w:rsid w:val="00EE17B4"/>
    <w:rsid w:val="00F00EAD"/>
    <w:rsid w:val="00F140B5"/>
    <w:rsid w:val="00F250D0"/>
    <w:rsid w:val="00F3614A"/>
    <w:rsid w:val="00F44F68"/>
    <w:rsid w:val="00F625A1"/>
    <w:rsid w:val="00F73DB0"/>
    <w:rsid w:val="00F75398"/>
    <w:rsid w:val="00F80444"/>
    <w:rsid w:val="00F900BB"/>
    <w:rsid w:val="00F9030C"/>
    <w:rsid w:val="00FA0920"/>
    <w:rsid w:val="00FA4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9D6C5E9"/>
  <w15:chartTrackingRefBased/>
  <w15:docId w15:val="{70B888FF-0173-5F47-896C-A9B5BE6B4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O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ar"/>
    <w:qFormat/>
    <w:rsid w:val="00162C46"/>
    <w:pPr>
      <w:jc w:val="center"/>
      <w:outlineLvl w:val="0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</w:rPr>
  </w:style>
  <w:style w:type="paragraph" w:styleId="Textoindependiente">
    <w:name w:val="Body Text"/>
    <w:basedOn w:val="Normal"/>
    <w:pPr>
      <w:spacing w:line="360" w:lineRule="auto"/>
    </w:pPr>
    <w:rPr>
      <w:rFonts w:ascii="Arial" w:hAnsi="Arial" w:cs="Arial"/>
      <w:sz w:val="20"/>
    </w:rPr>
  </w:style>
  <w:style w:type="table" w:styleId="Tablaconcuadrcula">
    <w:name w:val="Table Grid"/>
    <w:basedOn w:val="Tablanormal"/>
    <w:uiPriority w:val="39"/>
    <w:rsid w:val="002550FE"/>
    <w:pPr>
      <w:spacing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link w:val="Ttulo1"/>
    <w:rsid w:val="00162C46"/>
    <w:rPr>
      <w:b/>
      <w:bCs/>
      <w:sz w:val="24"/>
      <w:szCs w:val="24"/>
      <w:lang w:val="es-ES" w:eastAsia="es-ES"/>
    </w:rPr>
  </w:style>
  <w:style w:type="paragraph" w:customStyle="1" w:styleId="Ttuloartculo">
    <w:name w:val="Título artículo"/>
    <w:basedOn w:val="Normal"/>
    <w:next w:val="Normal"/>
    <w:rsid w:val="006B3E78"/>
    <w:pPr>
      <w:jc w:val="center"/>
    </w:pPr>
    <w:rPr>
      <w:b/>
      <w:szCs w:val="20"/>
    </w:rPr>
  </w:style>
  <w:style w:type="paragraph" w:styleId="Textodeglobo">
    <w:name w:val="Balloon Text"/>
    <w:basedOn w:val="Normal"/>
    <w:link w:val="TextodegloboCar"/>
    <w:rsid w:val="00FA404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rsid w:val="00FA4047"/>
    <w:rPr>
      <w:rFonts w:ascii="Segoe UI" w:hAnsi="Segoe UI" w:cs="Segoe UI"/>
      <w:sz w:val="18"/>
      <w:szCs w:val="18"/>
      <w:lang w:val="es-ES" w:eastAsia="es-ES"/>
    </w:rPr>
  </w:style>
  <w:style w:type="paragraph" w:styleId="Encabezado">
    <w:name w:val="header"/>
    <w:basedOn w:val="Normal"/>
    <w:link w:val="EncabezadoCar"/>
    <w:rsid w:val="006613C0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rsid w:val="006613C0"/>
    <w:rPr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rsid w:val="006613C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6613C0"/>
    <w:rPr>
      <w:sz w:val="24"/>
      <w:szCs w:val="24"/>
      <w:lang w:val="es-ES" w:eastAsia="es-ES"/>
    </w:rPr>
  </w:style>
  <w:style w:type="paragraph" w:styleId="NormalWeb">
    <w:name w:val="Normal (Web)"/>
    <w:basedOn w:val="Normal"/>
    <w:uiPriority w:val="99"/>
    <w:unhideWhenUsed/>
    <w:rsid w:val="00D343BA"/>
    <w:pPr>
      <w:spacing w:before="100" w:beforeAutospacing="1" w:after="100" w:afterAutospacing="1"/>
    </w:pPr>
    <w:rPr>
      <w:lang w:val="en-US" w:eastAsia="en-US"/>
    </w:rPr>
  </w:style>
  <w:style w:type="character" w:styleId="Fuerte">
    <w:name w:val="Strong"/>
    <w:basedOn w:val="Fuentedeprrafopredeter"/>
    <w:uiPriority w:val="22"/>
    <w:qFormat/>
    <w:rsid w:val="00D343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9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D4D866E1-1E04-4D6E-94EC-6A07AF7FC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4</Words>
  <Characters>2554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ereira, Mayo 2001</vt:lpstr>
    </vt:vector>
  </TitlesOfParts>
  <Company>universidad tecnologica pereira</Company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eira, Mayo 2001</dc:title>
  <dc:subject/>
  <dc:creator>universidad tecnologica perei</dc:creator>
  <cp:keywords/>
  <cp:lastModifiedBy>juan josé ochoa cardona</cp:lastModifiedBy>
  <cp:revision>2</cp:revision>
  <cp:lastPrinted>2026-03-05T17:14:00Z</cp:lastPrinted>
  <dcterms:created xsi:type="dcterms:W3CDTF">2026-03-06T14:44:00Z</dcterms:created>
  <dcterms:modified xsi:type="dcterms:W3CDTF">2026-03-06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946818279</vt:i4>
  </property>
  <property fmtid="{D5CDD505-2E9C-101B-9397-08002B2CF9AE}" pid="3" name="_EmailSubject">
    <vt:lpwstr>formatos de evaluación</vt:lpwstr>
  </property>
  <property fmtid="{D5CDD505-2E9C-101B-9397-08002B2CF9AE}" pid="4" name="_AuthorEmail">
    <vt:lpwstr>viceac@utp.edu.co</vt:lpwstr>
  </property>
  <property fmtid="{D5CDD505-2E9C-101B-9397-08002B2CF9AE}" pid="5" name="_AuthorEmailDisplayName">
    <vt:lpwstr>José German López Quintero</vt:lpwstr>
  </property>
  <property fmtid="{D5CDD505-2E9C-101B-9397-08002B2CF9AE}" pid="6" name="_ReviewingToolsShownOnce">
    <vt:lpwstr/>
  </property>
</Properties>
</file>